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ce212d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a7b4ae4-b408-440b-97a1-2c4342d09732"/>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8:30:26Z</dcterms:created>
  <dcterms:modified xsi:type="dcterms:W3CDTF">2023-06-24T1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